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DAC7C" w14:textId="77777777" w:rsidR="005B479A" w:rsidRDefault="00C22B0A">
      <w:pPr>
        <w:pStyle w:val="a4"/>
      </w:pPr>
      <w:r>
        <w:t>Индивидуальный проект</w:t>
      </w:r>
    </w:p>
    <w:p w14:paraId="7AFEDB73" w14:textId="77777777" w:rsidR="005B479A" w:rsidRDefault="00C22B0A">
      <w:pPr>
        <w:pStyle w:val="a5"/>
      </w:pPr>
      <w:r>
        <w:t>Этап 2</w:t>
      </w:r>
    </w:p>
    <w:p w14:paraId="1E35B2C8" w14:textId="77777777" w:rsidR="005B479A" w:rsidRDefault="00C22B0A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223382"/>
        <w:docPartObj>
          <w:docPartGallery w:val="Table of Contents"/>
          <w:docPartUnique/>
        </w:docPartObj>
      </w:sdtPr>
      <w:sdtEndPr/>
      <w:sdtContent>
        <w:p w14:paraId="0D185AA2" w14:textId="77777777" w:rsidR="005B479A" w:rsidRDefault="00C22B0A">
          <w:pPr>
            <w:pStyle w:val="ae"/>
          </w:pPr>
          <w:r>
            <w:t>Содержание</w:t>
          </w:r>
        </w:p>
        <w:p w14:paraId="7A59A043" w14:textId="77777777" w:rsidR="00A53339" w:rsidRDefault="00C22B0A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831137" w:history="1">
            <w:r w:rsidR="00A53339" w:rsidRPr="00D83BDF">
              <w:rPr>
                <w:rStyle w:val="ad"/>
                <w:rFonts w:hint="eastAsia"/>
                <w:noProof/>
              </w:rPr>
              <w:t>Задание</w:t>
            </w:r>
            <w:r w:rsidR="00A53339">
              <w:rPr>
                <w:noProof/>
                <w:webHidden/>
              </w:rPr>
              <w:tab/>
            </w:r>
            <w:r w:rsidR="00A53339">
              <w:rPr>
                <w:noProof/>
                <w:webHidden/>
              </w:rPr>
              <w:fldChar w:fldCharType="begin"/>
            </w:r>
            <w:r w:rsidR="00A53339">
              <w:rPr>
                <w:noProof/>
                <w:webHidden/>
              </w:rPr>
              <w:instrText xml:space="preserve"> PAGEREF _Toc102831137 \h </w:instrText>
            </w:r>
            <w:r w:rsidR="00A53339">
              <w:rPr>
                <w:noProof/>
                <w:webHidden/>
              </w:rPr>
            </w:r>
            <w:r w:rsidR="00A53339">
              <w:rPr>
                <w:noProof/>
                <w:webHidden/>
              </w:rPr>
              <w:fldChar w:fldCharType="separate"/>
            </w:r>
            <w:r w:rsidR="00A53339">
              <w:rPr>
                <w:noProof/>
                <w:webHidden/>
              </w:rPr>
              <w:t>1</w:t>
            </w:r>
            <w:r w:rsidR="00A53339">
              <w:rPr>
                <w:noProof/>
                <w:webHidden/>
              </w:rPr>
              <w:fldChar w:fldCharType="end"/>
            </w:r>
          </w:hyperlink>
        </w:p>
        <w:p w14:paraId="5B661902" w14:textId="77777777" w:rsidR="00A53339" w:rsidRDefault="00A5333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138" w:history="1">
            <w:r w:rsidRPr="00D83BDF">
              <w:rPr>
                <w:rStyle w:val="ad"/>
                <w:rFonts w:hint="eastAsia"/>
                <w:noProof/>
              </w:rPr>
              <w:t>Выполнение</w:t>
            </w:r>
            <w:r w:rsidRPr="00D83BDF">
              <w:rPr>
                <w:rStyle w:val="ad"/>
                <w:noProof/>
              </w:rPr>
              <w:t xml:space="preserve"> </w:t>
            </w:r>
            <w:r w:rsidRPr="00D83BDF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A4681" w14:textId="77777777" w:rsidR="00A53339" w:rsidRDefault="00A5333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139" w:history="1">
            <w:r w:rsidRPr="00D83BDF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FA878" w14:textId="77777777" w:rsidR="005B479A" w:rsidRDefault="00C22B0A">
          <w:r>
            <w:fldChar w:fldCharType="end"/>
          </w:r>
        </w:p>
      </w:sdtContent>
    </w:sdt>
    <w:p w14:paraId="6F7EC2C1" w14:textId="77777777" w:rsidR="005B479A" w:rsidRDefault="00C22B0A">
      <w:pPr>
        <w:pStyle w:val="2"/>
      </w:pPr>
      <w:bookmarkStart w:id="0" w:name="задание"/>
      <w:bookmarkStart w:id="1" w:name="_Toc102831137"/>
      <w:r>
        <w:t>Задание</w:t>
      </w:r>
      <w:bookmarkEnd w:id="1"/>
    </w:p>
    <w:p w14:paraId="6D026B09" w14:textId="77777777" w:rsidR="005B479A" w:rsidRDefault="00C22B0A">
      <w:pPr>
        <w:numPr>
          <w:ilvl w:val="0"/>
          <w:numId w:val="2"/>
        </w:numPr>
      </w:pPr>
      <w:r>
        <w:t>Добавить к сайту данные о себе.</w:t>
      </w:r>
    </w:p>
    <w:p w14:paraId="10D11B1A" w14:textId="77777777" w:rsidR="005B479A" w:rsidRDefault="00C22B0A">
      <w:pPr>
        <w:pStyle w:val="Compact"/>
        <w:numPr>
          <w:ilvl w:val="1"/>
          <w:numId w:val="3"/>
        </w:numPr>
      </w:pPr>
      <w:r>
        <w:t>Список добавляемых данных.</w:t>
      </w:r>
    </w:p>
    <w:p w14:paraId="41097E66" w14:textId="77777777" w:rsidR="005B479A" w:rsidRDefault="00C22B0A">
      <w:pPr>
        <w:pStyle w:val="Compact"/>
        <w:numPr>
          <w:ilvl w:val="2"/>
          <w:numId w:val="4"/>
        </w:numPr>
      </w:pPr>
      <w:r>
        <w:t>Разместить фотографию владельца сайта.</w:t>
      </w:r>
    </w:p>
    <w:p w14:paraId="2442F39C" w14:textId="77777777" w:rsidR="005B479A" w:rsidRDefault="00C22B0A">
      <w:pPr>
        <w:pStyle w:val="Compact"/>
        <w:numPr>
          <w:ilvl w:val="2"/>
          <w:numId w:val="4"/>
        </w:numPr>
      </w:pPr>
      <w:r>
        <w:t>Разместить краткое описание владельца сайта (Biography).</w:t>
      </w:r>
    </w:p>
    <w:p w14:paraId="3788785F" w14:textId="77777777" w:rsidR="005B479A" w:rsidRDefault="00C22B0A">
      <w:pPr>
        <w:pStyle w:val="Compact"/>
        <w:numPr>
          <w:ilvl w:val="2"/>
          <w:numId w:val="4"/>
        </w:numPr>
      </w:pPr>
      <w:r>
        <w:t>Добавить информацию об интересах (Interests).</w:t>
      </w:r>
    </w:p>
    <w:p w14:paraId="097EA00B" w14:textId="77777777" w:rsidR="005B479A" w:rsidRDefault="00C22B0A">
      <w:pPr>
        <w:pStyle w:val="Compact"/>
        <w:numPr>
          <w:ilvl w:val="2"/>
          <w:numId w:val="4"/>
        </w:numPr>
      </w:pPr>
      <w:r>
        <w:t>Добавить информацию от образовании (Education).</w:t>
      </w:r>
    </w:p>
    <w:p w14:paraId="59CE7D11" w14:textId="77777777" w:rsidR="005B479A" w:rsidRDefault="00C22B0A">
      <w:pPr>
        <w:pStyle w:val="Compact"/>
        <w:numPr>
          <w:ilvl w:val="1"/>
          <w:numId w:val="3"/>
        </w:numPr>
      </w:pPr>
      <w:r>
        <w:t>Сделать пост по прошедшей неделе.</w:t>
      </w:r>
    </w:p>
    <w:p w14:paraId="61A0E26B" w14:textId="77777777" w:rsidR="005B479A" w:rsidRDefault="00C22B0A">
      <w:pPr>
        <w:pStyle w:val="Compact"/>
        <w:numPr>
          <w:ilvl w:val="1"/>
          <w:numId w:val="3"/>
        </w:numPr>
      </w:pPr>
      <w:r>
        <w:t>Добавить пост на тему по выбору:</w:t>
      </w:r>
    </w:p>
    <w:p w14:paraId="741B1CA0" w14:textId="77777777" w:rsidR="005B479A" w:rsidRDefault="00C22B0A">
      <w:pPr>
        <w:pStyle w:val="Compact"/>
        <w:numPr>
          <w:ilvl w:val="2"/>
          <w:numId w:val="5"/>
        </w:numPr>
      </w:pPr>
      <w:r>
        <w:t>Управление версиями. Git.</w:t>
      </w:r>
    </w:p>
    <w:p w14:paraId="4F262CB2" w14:textId="77777777" w:rsidR="005B479A" w:rsidRDefault="00C22B0A">
      <w:pPr>
        <w:pStyle w:val="Compact"/>
        <w:numPr>
          <w:ilvl w:val="2"/>
          <w:numId w:val="5"/>
        </w:numPr>
      </w:pPr>
      <w:r>
        <w:t xml:space="preserve">Непрерывная </w:t>
      </w:r>
      <w:r>
        <w:t>интеграция и непрерывное развертывание (CI/CD).</w:t>
      </w:r>
    </w:p>
    <w:p w14:paraId="068D8B33" w14:textId="77777777" w:rsidR="005B479A" w:rsidRDefault="00C22B0A">
      <w:pPr>
        <w:pStyle w:val="2"/>
      </w:pPr>
      <w:bookmarkStart w:id="2" w:name="выполнение-работы"/>
      <w:bookmarkStart w:id="3" w:name="_Toc102831138"/>
      <w:bookmarkEnd w:id="0"/>
      <w:r>
        <w:t>Выполнение работы</w:t>
      </w:r>
      <w:bookmarkEnd w:id="3"/>
    </w:p>
    <w:p w14:paraId="7F21D188" w14:textId="77777777" w:rsidR="005B479A" w:rsidRDefault="00C22B0A">
      <w:pPr>
        <w:pStyle w:val="Compact"/>
        <w:numPr>
          <w:ilvl w:val="0"/>
          <w:numId w:val="6"/>
        </w:numPr>
      </w:pPr>
      <w:r>
        <w:t>Запустил веб-сервер для его обслуживания и автоматической перезагрузки при редактировании страниц. (рис. 1)</w:t>
      </w:r>
    </w:p>
    <w:p w14:paraId="4F703C7A" w14:textId="77777777" w:rsidR="005B479A" w:rsidRDefault="00C22B0A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8ADB7FA" wp14:editId="4B77CF41">
            <wp:extent cx="5334000" cy="3089922"/>
            <wp:effectExtent l="0" t="0" r="0" b="0"/>
            <wp:docPr id="22" name="Picture" descr="Запуск веб-сервера с помощью команды hugo se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2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FCCE7B8" w14:textId="77777777" w:rsidR="005B479A" w:rsidRDefault="00C22B0A">
      <w:pPr>
        <w:pStyle w:val="ImageCaption"/>
      </w:pPr>
      <w:r>
        <w:t>Запуск веб-сервера с помощью команды hugo serve</w:t>
      </w:r>
    </w:p>
    <w:p w14:paraId="12E237B1" w14:textId="77777777" w:rsidR="005B479A" w:rsidRDefault="00C22B0A">
      <w:pPr>
        <w:pStyle w:val="Compact"/>
        <w:numPr>
          <w:ilvl w:val="0"/>
          <w:numId w:val="7"/>
        </w:numPr>
      </w:pPr>
      <w:r>
        <w:t>Изменил аватар профиля (рис. 2)</w:t>
      </w:r>
    </w:p>
    <w:p w14:paraId="0B7F3D79" w14:textId="77777777" w:rsidR="005B479A" w:rsidRDefault="00C22B0A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E56DDDC" wp14:editId="758A1450">
            <wp:extent cx="5334000" cy="3089922"/>
            <wp:effectExtent l="0" t="0" r="0" b="0"/>
            <wp:docPr id="26" name="Picture" descr="Изменение авата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2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B65F8F7" w14:textId="77777777" w:rsidR="005B479A" w:rsidRDefault="00C22B0A">
      <w:pPr>
        <w:pStyle w:val="ImageCaption"/>
      </w:pPr>
      <w:r>
        <w:t>Изменение аватара</w:t>
      </w:r>
    </w:p>
    <w:p w14:paraId="020CE371" w14:textId="77777777" w:rsidR="005B479A" w:rsidRDefault="00C22B0A">
      <w:pPr>
        <w:pStyle w:val="Compact"/>
        <w:numPr>
          <w:ilvl w:val="0"/>
          <w:numId w:val="8"/>
        </w:numPr>
      </w:pPr>
      <w:r>
        <w:t>Добавил информацию об интересах. (рис. 3)</w:t>
      </w:r>
    </w:p>
    <w:p w14:paraId="437E1302" w14:textId="77777777" w:rsidR="005B479A" w:rsidRDefault="00C22B0A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D3A47A2" wp14:editId="4FDAF462">
            <wp:extent cx="5334000" cy="3089922"/>
            <wp:effectExtent l="0" t="0" r="0" b="0"/>
            <wp:docPr id="30" name="Picture" descr="Добавление информации об интерес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2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6AC0CF8" w14:textId="77777777" w:rsidR="005B479A" w:rsidRDefault="00C22B0A">
      <w:pPr>
        <w:pStyle w:val="ImageCaption"/>
      </w:pPr>
      <w:r>
        <w:t>Добавление информации об интересах</w:t>
      </w:r>
    </w:p>
    <w:p w14:paraId="217A5D63" w14:textId="77777777" w:rsidR="005B479A" w:rsidRDefault="00C22B0A">
      <w:pPr>
        <w:pStyle w:val="Compact"/>
        <w:numPr>
          <w:ilvl w:val="0"/>
          <w:numId w:val="9"/>
        </w:numPr>
      </w:pPr>
      <w:r>
        <w:t>Добавил информацию об образовании. (рис. 4)</w:t>
      </w:r>
    </w:p>
    <w:p w14:paraId="6E5D69E4" w14:textId="77777777" w:rsidR="005B479A" w:rsidRDefault="00C22B0A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DDE27F9" wp14:editId="6EB04329">
            <wp:extent cx="5334000" cy="3089922"/>
            <wp:effectExtent l="0" t="0" r="0" b="0"/>
            <wp:docPr id="34" name="Picture" descr="Добавление информации об образова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_prj02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0B4423F" w14:textId="77777777" w:rsidR="005B479A" w:rsidRDefault="00C22B0A">
      <w:pPr>
        <w:pStyle w:val="ImageCaption"/>
      </w:pPr>
      <w:r>
        <w:t>Добавление информации об образовании</w:t>
      </w:r>
    </w:p>
    <w:p w14:paraId="6E5E2C72" w14:textId="77777777" w:rsidR="005B479A" w:rsidRDefault="00C22B0A">
      <w:pPr>
        <w:pStyle w:val="Compact"/>
        <w:numPr>
          <w:ilvl w:val="0"/>
          <w:numId w:val="10"/>
        </w:numPr>
      </w:pPr>
      <w:r>
        <w:t>Добавил информацию о своей биографии. (рис. 5)</w:t>
      </w:r>
    </w:p>
    <w:p w14:paraId="2DDC0F25" w14:textId="77777777" w:rsidR="005B479A" w:rsidRDefault="00C22B0A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7B0D7593" wp14:editId="4E648801">
            <wp:extent cx="5334000" cy="3089922"/>
            <wp:effectExtent l="0" t="0" r="0" b="0"/>
            <wp:docPr id="38" name="Picture" descr="Добавление информации о биограф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images_prj02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E3DD07C" w14:textId="77777777" w:rsidR="005B479A" w:rsidRDefault="00C22B0A">
      <w:pPr>
        <w:pStyle w:val="ImageCaption"/>
      </w:pPr>
      <w:r>
        <w:t>Добавление информации о биографии</w:t>
      </w:r>
    </w:p>
    <w:p w14:paraId="54742147" w14:textId="77777777" w:rsidR="005B479A" w:rsidRDefault="00C22B0A">
      <w:pPr>
        <w:pStyle w:val="Compact"/>
        <w:numPr>
          <w:ilvl w:val="0"/>
          <w:numId w:val="11"/>
        </w:numPr>
      </w:pPr>
      <w:r>
        <w:t>Добавил пост на тему “Git” (рис. 6)</w:t>
      </w:r>
    </w:p>
    <w:p w14:paraId="062D80EE" w14:textId="77777777" w:rsidR="005B479A" w:rsidRDefault="00C22B0A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1C27518" wp14:editId="1C12CE52">
            <wp:extent cx="5334000" cy="3089922"/>
            <wp:effectExtent l="0" t="0" r="0" b="0"/>
            <wp:docPr id="42" name="Picture" descr="Добавле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_prj02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AB7DFAA" w14:textId="77777777" w:rsidR="005B479A" w:rsidRDefault="00C22B0A">
      <w:pPr>
        <w:pStyle w:val="ImageCaption"/>
      </w:pPr>
      <w:r>
        <w:t>Добавление поста</w:t>
      </w:r>
    </w:p>
    <w:p w14:paraId="1B0C2EE3" w14:textId="77777777" w:rsidR="005B479A" w:rsidRDefault="00C22B0A">
      <w:pPr>
        <w:pStyle w:val="Compact"/>
        <w:numPr>
          <w:ilvl w:val="0"/>
          <w:numId w:val="12"/>
        </w:numPr>
      </w:pPr>
      <w:r>
        <w:t>Посмотрел результат работы с постом.(рис. 7)</w:t>
      </w:r>
    </w:p>
    <w:p w14:paraId="3D6F81CC" w14:textId="77777777" w:rsidR="005B479A" w:rsidRDefault="00C22B0A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1881E6E7" wp14:editId="4A83DE7F">
            <wp:extent cx="5334000" cy="3089922"/>
            <wp:effectExtent l="0" t="0" r="0" b="0"/>
            <wp:docPr id="46" name="Picture" descr="Просмотр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_prj02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9D345F3" w14:textId="77777777" w:rsidR="005B479A" w:rsidRDefault="00C22B0A">
      <w:pPr>
        <w:pStyle w:val="ImageCaption"/>
      </w:pPr>
      <w:r>
        <w:t>Просмотр поста</w:t>
      </w:r>
    </w:p>
    <w:p w14:paraId="392F691F" w14:textId="77777777" w:rsidR="005B479A" w:rsidRDefault="00C22B0A">
      <w:pPr>
        <w:pStyle w:val="2"/>
      </w:pPr>
      <w:bookmarkStart w:id="11" w:name="вывод"/>
      <w:bookmarkStart w:id="12" w:name="_Toc102831139"/>
      <w:bookmarkEnd w:id="2"/>
      <w:r>
        <w:t>Вывод</w:t>
      </w:r>
      <w:bookmarkEnd w:id="12"/>
    </w:p>
    <w:p w14:paraId="6AE0AF30" w14:textId="77777777" w:rsidR="005B479A" w:rsidRDefault="00C22B0A">
      <w:pPr>
        <w:pStyle w:val="FirstParagraph"/>
      </w:pPr>
      <w:r>
        <w:t>Приобрёл навыки минимального редактирования сайта. Научился добавлять посты.</w:t>
      </w:r>
      <w:bookmarkEnd w:id="11"/>
    </w:p>
    <w:sectPr w:rsidR="005B47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12235" w14:textId="77777777" w:rsidR="00C22B0A" w:rsidRDefault="00C22B0A">
      <w:pPr>
        <w:spacing w:after="0"/>
      </w:pPr>
      <w:r>
        <w:separator/>
      </w:r>
    </w:p>
  </w:endnote>
  <w:endnote w:type="continuationSeparator" w:id="0">
    <w:p w14:paraId="37D1A7DE" w14:textId="77777777" w:rsidR="00C22B0A" w:rsidRDefault="00C22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C01D1" w14:textId="77777777" w:rsidR="00C22B0A" w:rsidRDefault="00C22B0A">
      <w:r>
        <w:separator/>
      </w:r>
    </w:p>
  </w:footnote>
  <w:footnote w:type="continuationSeparator" w:id="0">
    <w:p w14:paraId="29101D97" w14:textId="77777777" w:rsidR="00C22B0A" w:rsidRDefault="00C22B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AEC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4E87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10C3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8DC8A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E02E63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4C48A2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6B8DB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2F8432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5C54874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479A"/>
    <w:rsid w:val="005B479A"/>
    <w:rsid w:val="00A53339"/>
    <w:rsid w:val="00C22B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7FF7C25"/>
  <w15:docId w15:val="{ADCBA8ED-22DA-834D-9434-D339D8DFE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A5333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бдулфазов Мансур Али оглы</dc:creator>
  <cp:keywords/>
  <cp:lastModifiedBy>Абдулфазова Севил</cp:lastModifiedBy>
  <cp:revision>2</cp:revision>
  <dcterms:created xsi:type="dcterms:W3CDTF">2022-05-07T12:51:00Z</dcterms:created>
  <dcterms:modified xsi:type="dcterms:W3CDTF">2022-05-07T1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2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